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97412" w14:textId="7EDDCE78" w:rsidR="008D539D" w:rsidRDefault="009D62EA" w:rsidP="00687FD8">
      <w:pPr>
        <w:widowControl w:val="0"/>
        <w:autoSpaceDE w:val="0"/>
        <w:autoSpaceDN w:val="0"/>
        <w:adjustRightInd w:val="0"/>
        <w:jc w:val="center"/>
        <w:rPr>
          <w:color w:val="262626" w:themeColor="text1" w:themeTint="D9"/>
          <w:szCs w:val="18"/>
        </w:rPr>
      </w:pPr>
      <w:bookmarkStart w:id="0" w:name="_Toc271370777"/>
      <w:r>
        <w:rPr>
          <w:noProof/>
        </w:rPr>
        <w:drawing>
          <wp:inline distT="0" distB="0" distL="0" distR="0" wp14:anchorId="337434B1" wp14:editId="785563AD">
            <wp:extent cx="1140593" cy="877393"/>
            <wp:effectExtent l="0" t="0" r="254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79" b="14096"/>
                    <a:stretch/>
                  </pic:blipFill>
                  <pic:spPr bwMode="auto">
                    <a:xfrm>
                      <a:off x="0" y="0"/>
                      <a:ext cx="1141095" cy="8777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42595" w14:textId="448B7A3F" w:rsidR="00687FD8" w:rsidRDefault="00687FD8" w:rsidP="008D539D">
      <w:pPr>
        <w:widowControl w:val="0"/>
        <w:autoSpaceDE w:val="0"/>
        <w:autoSpaceDN w:val="0"/>
        <w:adjustRightInd w:val="0"/>
        <w:rPr>
          <w:color w:val="262626" w:themeColor="text1" w:themeTint="D9"/>
          <w:szCs w:val="18"/>
        </w:rPr>
      </w:pPr>
    </w:p>
    <w:p w14:paraId="35DD8E7E" w14:textId="77777777" w:rsidR="00687FD8" w:rsidRPr="008E4158" w:rsidRDefault="00687FD8" w:rsidP="008D539D">
      <w:pPr>
        <w:widowControl w:val="0"/>
        <w:autoSpaceDE w:val="0"/>
        <w:autoSpaceDN w:val="0"/>
        <w:adjustRightInd w:val="0"/>
        <w:rPr>
          <w:color w:val="262626" w:themeColor="text1" w:themeTint="D9"/>
          <w:szCs w:val="18"/>
        </w:rPr>
      </w:pPr>
    </w:p>
    <w:p w14:paraId="42C2FDA7" w14:textId="77777777" w:rsidR="008D539D" w:rsidRDefault="008D539D" w:rsidP="008D539D">
      <w:pPr>
        <w:widowControl w:val="0"/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jc w:val="center"/>
        <w:rPr>
          <w:rFonts w:ascii="Gotham Medium" w:hAnsi="Gotham Medium"/>
          <w:b/>
          <w:color w:val="262626" w:themeColor="text1" w:themeTint="D9"/>
          <w:sz w:val="28"/>
          <w:szCs w:val="18"/>
        </w:rPr>
      </w:pPr>
      <w:r w:rsidRPr="00F47CE7">
        <w:rPr>
          <w:rFonts w:ascii="Gotham Medium" w:hAnsi="Gotham Medium"/>
          <w:b/>
          <w:color w:val="262626" w:themeColor="text1" w:themeTint="D9"/>
          <w:sz w:val="28"/>
          <w:szCs w:val="18"/>
        </w:rPr>
        <w:t xml:space="preserve">Coaching </w:t>
      </w:r>
      <w:r>
        <w:rPr>
          <w:rFonts w:ascii="Gotham Medium" w:hAnsi="Gotham Medium"/>
          <w:b/>
          <w:color w:val="262626" w:themeColor="text1" w:themeTint="D9"/>
          <w:sz w:val="28"/>
          <w:szCs w:val="18"/>
        </w:rPr>
        <w:t>Prep Form</w:t>
      </w:r>
    </w:p>
    <w:p w14:paraId="67FE1A84" w14:textId="77777777" w:rsidR="008D539D" w:rsidRDefault="008D539D" w:rsidP="008D539D">
      <w:pPr>
        <w:widowControl w:val="0"/>
        <w:autoSpaceDE w:val="0"/>
        <w:autoSpaceDN w:val="0"/>
        <w:adjustRightInd w:val="0"/>
      </w:pPr>
    </w:p>
    <w:bookmarkEnd w:id="0"/>
    <w:p w14:paraId="78C4A92F" w14:textId="77777777" w:rsidR="008D539D" w:rsidRDefault="008D539D" w:rsidP="008D539D"/>
    <w:p w14:paraId="2A5E0CA6" w14:textId="1A4C361D" w:rsidR="008D539D" w:rsidRPr="00400B91" w:rsidRDefault="008D539D" w:rsidP="008D539D">
      <w:r w:rsidRPr="00400B91">
        <w:t xml:space="preserve">This form is </w:t>
      </w:r>
      <w:r>
        <w:t>to help you</w:t>
      </w:r>
      <w:r w:rsidRPr="00400B91">
        <w:t xml:space="preserve"> prepare for your next coaching session. Take a few minutes to consider your response to the following questions. You’re not commi</w:t>
      </w:r>
      <w:r>
        <w:t>tting to only talk</w:t>
      </w:r>
      <w:r w:rsidRPr="00400B91">
        <w:t xml:space="preserve"> about what you write on this f</w:t>
      </w:r>
      <w:bookmarkStart w:id="1" w:name="_GoBack"/>
      <w:bookmarkEnd w:id="1"/>
      <w:r w:rsidRPr="00400B91">
        <w:t>orm, but it might help you to organize your thoughts. It also provides me with valuable information so I can better coach you. </w:t>
      </w:r>
    </w:p>
    <w:p w14:paraId="75180FC6" w14:textId="77777777" w:rsidR="008D539D" w:rsidRPr="00400B91" w:rsidRDefault="008D539D" w:rsidP="008D539D"/>
    <w:p w14:paraId="3722061B" w14:textId="77777777" w:rsidR="008D539D" w:rsidRPr="00400B91" w:rsidRDefault="008D539D" w:rsidP="008D539D">
      <w:r w:rsidRPr="00400B91">
        <w:t>Please E-mail your response to me before our next session.</w:t>
      </w:r>
    </w:p>
    <w:p w14:paraId="2F51184B" w14:textId="77777777" w:rsidR="008D539D" w:rsidRPr="00400B91" w:rsidRDefault="008D539D" w:rsidP="008D539D"/>
    <w:p w14:paraId="551DD0F5" w14:textId="46033AAF" w:rsidR="008D539D" w:rsidRPr="00400B91" w:rsidRDefault="008D539D" w:rsidP="008D539D">
      <w:r>
        <w:t>Joash Bloom</w:t>
      </w:r>
    </w:p>
    <w:p w14:paraId="73E62D6E" w14:textId="77777777" w:rsidR="008D539D" w:rsidRPr="00400B91" w:rsidRDefault="008D539D" w:rsidP="008D539D"/>
    <w:p w14:paraId="53214C3F" w14:textId="77777777" w:rsidR="008D539D" w:rsidRPr="00400B91" w:rsidRDefault="008D539D" w:rsidP="008D539D">
      <w:pPr>
        <w:pBdr>
          <w:bottom w:val="single" w:sz="4" w:space="1" w:color="auto"/>
        </w:pBdr>
      </w:pPr>
    </w:p>
    <w:p w14:paraId="5CC7595A" w14:textId="77777777" w:rsidR="008D539D" w:rsidRDefault="008D539D" w:rsidP="008D539D"/>
    <w:p w14:paraId="49DB6AFE" w14:textId="77777777" w:rsidR="008D539D" w:rsidRDefault="008D539D" w:rsidP="008D539D"/>
    <w:p w14:paraId="3F7701A0" w14:textId="66BBB353" w:rsidR="008D539D" w:rsidRPr="00400B91" w:rsidRDefault="008D539D" w:rsidP="008D539D">
      <w:r w:rsidRPr="00400B91">
        <w:t xml:space="preserve">What </w:t>
      </w:r>
      <w:r>
        <w:t>progress have you made</w:t>
      </w:r>
      <w:r w:rsidRPr="00400B91">
        <w:t xml:space="preserve"> since our last session?</w:t>
      </w:r>
    </w:p>
    <w:p w14:paraId="538630D0" w14:textId="77777777" w:rsidR="008D539D" w:rsidRDefault="008D539D" w:rsidP="008D539D"/>
    <w:p w14:paraId="5E0B85A9" w14:textId="77777777" w:rsidR="008D539D" w:rsidRDefault="008D539D" w:rsidP="008D539D"/>
    <w:p w14:paraId="7B138606" w14:textId="77777777" w:rsidR="008D539D" w:rsidRPr="00400B91" w:rsidRDefault="008D539D" w:rsidP="008D539D"/>
    <w:p w14:paraId="37098805" w14:textId="77777777" w:rsidR="008D539D" w:rsidRPr="00400B91" w:rsidRDefault="008D539D" w:rsidP="008D539D">
      <w:r w:rsidRPr="00400B91">
        <w:t>What insights have you had since our last session?</w:t>
      </w:r>
    </w:p>
    <w:p w14:paraId="03B3FAC4" w14:textId="77777777" w:rsidR="008D539D" w:rsidRDefault="008D539D" w:rsidP="008D539D"/>
    <w:p w14:paraId="2AA7E79A" w14:textId="77777777" w:rsidR="008D539D" w:rsidRDefault="008D539D" w:rsidP="008D539D"/>
    <w:p w14:paraId="066CD3D8" w14:textId="77777777" w:rsidR="008D539D" w:rsidRPr="00400B91" w:rsidRDefault="008D539D" w:rsidP="008D539D"/>
    <w:p w14:paraId="1807B13B" w14:textId="77777777" w:rsidR="008D539D" w:rsidRPr="00400B91" w:rsidRDefault="008D539D" w:rsidP="008D539D"/>
    <w:p w14:paraId="7A26DAE7" w14:textId="77777777" w:rsidR="008D539D" w:rsidRPr="00400B91" w:rsidRDefault="008D539D" w:rsidP="008D539D">
      <w:r w:rsidRPr="00400B91">
        <w:t xml:space="preserve">What challenges </w:t>
      </w:r>
      <w:r>
        <w:t>or</w:t>
      </w:r>
      <w:r w:rsidRPr="00400B91">
        <w:t xml:space="preserve"> problems are you facing now?</w:t>
      </w:r>
    </w:p>
    <w:p w14:paraId="3FA8D225" w14:textId="77777777" w:rsidR="008D539D" w:rsidRDefault="008D539D" w:rsidP="008D539D"/>
    <w:p w14:paraId="4A92A397" w14:textId="77777777" w:rsidR="008D539D" w:rsidRDefault="008D539D" w:rsidP="008D539D"/>
    <w:p w14:paraId="769AC300" w14:textId="77777777" w:rsidR="008D539D" w:rsidRPr="00400B91" w:rsidRDefault="008D539D" w:rsidP="008D539D"/>
    <w:p w14:paraId="2A37CD77" w14:textId="77777777" w:rsidR="008D539D" w:rsidRPr="00400B91" w:rsidRDefault="008D539D" w:rsidP="008D539D"/>
    <w:p w14:paraId="39D20873" w14:textId="77777777" w:rsidR="008D539D" w:rsidRPr="00400B91" w:rsidRDefault="008D539D" w:rsidP="008D539D">
      <w:r w:rsidRPr="00400B91">
        <w:t>What opportunities are available to you right now?</w:t>
      </w:r>
    </w:p>
    <w:p w14:paraId="499B02C9" w14:textId="77777777" w:rsidR="008D539D" w:rsidRDefault="008D539D" w:rsidP="008D539D"/>
    <w:p w14:paraId="5AC6BF25" w14:textId="77777777" w:rsidR="008D539D" w:rsidRDefault="008D539D" w:rsidP="008D539D"/>
    <w:p w14:paraId="159FDE63" w14:textId="77777777" w:rsidR="008D539D" w:rsidRPr="00400B91" w:rsidRDefault="008D539D" w:rsidP="008D539D"/>
    <w:p w14:paraId="31233DAE" w14:textId="77777777" w:rsidR="008D539D" w:rsidRPr="00400B91" w:rsidRDefault="008D539D" w:rsidP="008D539D"/>
    <w:p w14:paraId="3001FB27" w14:textId="77777777" w:rsidR="008D539D" w:rsidRPr="00400B91" w:rsidRDefault="008D539D" w:rsidP="008D539D">
      <w:r w:rsidRPr="00400B91">
        <w:t xml:space="preserve">What do you want to </w:t>
      </w:r>
      <w:r>
        <w:t>work on</w:t>
      </w:r>
      <w:r w:rsidRPr="00400B91">
        <w:t xml:space="preserve"> during</w:t>
      </w:r>
      <w:r>
        <w:t xml:space="preserve"> our </w:t>
      </w:r>
      <w:r w:rsidRPr="00400B91">
        <w:t>session?</w:t>
      </w:r>
    </w:p>
    <w:p w14:paraId="570CD0D2" w14:textId="77777777" w:rsidR="008D539D" w:rsidRDefault="008D539D" w:rsidP="008D539D"/>
    <w:p w14:paraId="10245910" w14:textId="77777777" w:rsidR="008D539D" w:rsidRDefault="008D539D" w:rsidP="008D539D"/>
    <w:sectPr w:rsidR="008D539D" w:rsidSect="00687FD8">
      <w:pgSz w:w="12240" w:h="15840"/>
      <w:pgMar w:top="81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zUwNbewMDC1MDVS0lEKTi0uzszPAykwqgUApu8hQywAAAA="/>
  </w:docVars>
  <w:rsids>
    <w:rsidRoot w:val="008D539D"/>
    <w:rsid w:val="00687FD8"/>
    <w:rsid w:val="008D539D"/>
    <w:rsid w:val="009D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8F36F"/>
  <w15:chartTrackingRefBased/>
  <w15:docId w15:val="{2F8AACC5-9111-48DA-B979-FD106926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39D"/>
    <w:pPr>
      <w:spacing w:after="0" w:line="240" w:lineRule="auto"/>
    </w:pPr>
    <w:rPr>
      <w:rFonts w:ascii="Arial" w:eastAsia="Times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CCHeader1">
    <w:name w:val="SoCCHeader1"/>
    <w:basedOn w:val="Normal"/>
    <w:next w:val="Normal"/>
    <w:rsid w:val="008D539D"/>
    <w:pPr>
      <w:keepNext/>
      <w:pageBreakBefore/>
      <w:spacing w:after="240"/>
    </w:pPr>
    <w:rPr>
      <w:b/>
      <w:color w:val="000000"/>
      <w:sz w:val="48"/>
    </w:rPr>
  </w:style>
  <w:style w:type="paragraph" w:customStyle="1" w:styleId="SoCCHeading2">
    <w:name w:val="SoCCHeading 2"/>
    <w:basedOn w:val="Normal"/>
    <w:next w:val="Normal"/>
    <w:rsid w:val="008D539D"/>
    <w:pPr>
      <w:keepNext/>
      <w:spacing w:after="240"/>
    </w:pPr>
    <w:rPr>
      <w:b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CF41C5B7BC46428D7DB1A349FBFA01" ma:contentTypeVersion="9" ma:contentTypeDescription="Create a new document." ma:contentTypeScope="" ma:versionID="2dac7b71177ea2061e6b08d4105b41a5">
  <xsd:schema xmlns:xsd="http://www.w3.org/2001/XMLSchema" xmlns:xs="http://www.w3.org/2001/XMLSchema" xmlns:p="http://schemas.microsoft.com/office/2006/metadata/properties" xmlns:ns3="e1436b67-19c3-4c83-b2b4-6ae9007628c2" targetNamespace="http://schemas.microsoft.com/office/2006/metadata/properties" ma:root="true" ma:fieldsID="9c83db2c7763262440388dac3651e9a0" ns3:_="">
    <xsd:import namespace="e1436b67-19c3-4c83-b2b4-6ae9007628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36b67-19c3-4c83-b2b4-6ae900762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9F571E-51B9-49E2-A759-36A11C5F45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ED872A-3B55-4C8F-AEE8-20A5BEA99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436b67-19c3-4c83-b2b4-6ae900762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EBD66D-C69D-492B-B640-33644D5528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sh Bloom</dc:creator>
  <cp:keywords/>
  <dc:description/>
  <cp:lastModifiedBy>Joash Bloom</cp:lastModifiedBy>
  <cp:revision>3</cp:revision>
  <dcterms:created xsi:type="dcterms:W3CDTF">2020-01-15T12:30:00Z</dcterms:created>
  <dcterms:modified xsi:type="dcterms:W3CDTF">2020-02-10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CF41C5B7BC46428D7DB1A349FBFA01</vt:lpwstr>
  </property>
</Properties>
</file>